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48E0AEDF" w:rsidR="0099313A" w:rsidRDefault="0099313A" w:rsidP="00175FB1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175FB1">
        <w:t>CYTOFLEX S FLOW kullamına</w:t>
      </w:r>
      <w:r w:rsidR="00F71E90">
        <w:t xml:space="preserve"> ve bakımına</w:t>
      </w:r>
      <w:r w:rsidR="00175FB1">
        <w:t xml:space="preserve"> </w:t>
      </w:r>
      <w:r w:rsidRPr="0099313A">
        <w:t xml:space="preserve">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5EA11937" w14:textId="77777777" w:rsidR="00175FB1" w:rsidRDefault="00290566" w:rsidP="00175FB1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175FB1">
        <w:t>akış sitometri</w:t>
      </w:r>
      <w:r w:rsidR="00D46CFC">
        <w:t xml:space="preserve"> </w:t>
      </w:r>
      <w:r w:rsidR="00175FB1">
        <w:t xml:space="preserve">CYTOFLEX S FLOW </w:t>
      </w:r>
    </w:p>
    <w:p w14:paraId="615EA48C" w14:textId="53402CA3" w:rsidR="00A558CE" w:rsidRPr="006305BF" w:rsidRDefault="00F71E90" w:rsidP="00175FB1">
      <w:pPr>
        <w:spacing w:before="120" w:after="120" w:line="276" w:lineRule="auto"/>
        <w:jc w:val="both"/>
      </w:pPr>
      <w:r>
        <w:t>K</w:t>
      </w:r>
      <w:r w:rsidR="00175FB1">
        <w:t>ullamını</w:t>
      </w:r>
      <w:r>
        <w:t xml:space="preserve"> ve</w:t>
      </w:r>
      <w:r w:rsidR="00290566">
        <w:t xml:space="preserve"> bakım</w:t>
      </w:r>
      <w:r w:rsidR="00251481">
        <w:t>ını</w:t>
      </w:r>
      <w:r w:rsidR="00290566"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7FA9A7B0" w:rsidR="00686889" w:rsidRPr="006305BF" w:rsidRDefault="00251481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128BD171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175FB1" w:rsidRPr="00175FB1">
        <w:t>Cihazı, bilgisayarı ve CytoExpert 2.0 yazılımı</w:t>
      </w:r>
      <w:r w:rsidR="00175FB1">
        <w:t xml:space="preserve"> başlatılır.</w:t>
      </w:r>
      <w:r w:rsidR="00175FB1" w:rsidRPr="00175FB1">
        <w:t xml:space="preserve"> Bilgisayar ile cihazın bağlantısının kurulduğundan emin olun</w:t>
      </w:r>
      <w:r w:rsidR="00175FB1">
        <w:t>ur</w:t>
      </w:r>
      <w:r w:rsidR="00175FB1" w:rsidRPr="00175FB1">
        <w:t xml:space="preserve">. Yazılımın "Connected" olarak görünmesi </w:t>
      </w:r>
      <w:r w:rsidR="00175FB1">
        <w:t>beklenir.</w:t>
      </w:r>
    </w:p>
    <w:p w14:paraId="58EDAFFA" w14:textId="0E48CDC1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175FB1" w:rsidRPr="00175FB1">
        <w:t>Atık ve sıvı tanklarını kontrol edi</w:t>
      </w:r>
      <w:r w:rsidR="00175FB1">
        <w:t>lir</w:t>
      </w:r>
      <w:r w:rsidR="00175FB1" w:rsidRPr="00175FB1">
        <w:t>. Atık tankının dolu olmadığından, sıvı tankının yeterli Shed Fluid içerdiğinden emin olun</w:t>
      </w:r>
      <w:r w:rsidR="00175FB1">
        <w:t>ur</w:t>
      </w:r>
      <w:r w:rsidR="00175FB1" w:rsidRPr="00175FB1">
        <w:t>.</w:t>
      </w:r>
    </w:p>
    <w:p w14:paraId="626A4921" w14:textId="01362C95" w:rsidR="00175FB1" w:rsidRDefault="00686889" w:rsidP="00175FB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175FB1">
        <w:t>Daily Clean – Günlük Temizlik. 96 kuyucuklu plakada: 200 µL Cleaning Agent (mavi) içeren 4 kuyu ardından 200 µL distile su içeren 4 kuyu ayrılır. Yazılımda Cytometer’den Daily Clean komutu seçilerek cihaz temizlenir.</w:t>
      </w:r>
      <w:r w:rsidR="00DF5B7B">
        <w:t xml:space="preserve"> </w:t>
      </w:r>
      <w:r w:rsidR="00175FB1">
        <w:t>Temizlik sonrası kuyuların yeşil tıkla işaretlenmesi gerekir.</w:t>
      </w:r>
    </w:p>
    <w:p w14:paraId="18DA3473" w14:textId="7F3018FF" w:rsidR="0099313A" w:rsidRDefault="00686889" w:rsidP="00175FB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DF5B7B" w:rsidRPr="00DF5B7B">
        <w:t>Yeni bir deney sayfası oluşturu</w:t>
      </w:r>
      <w:r w:rsidR="00DF5B7B">
        <w:t>lur.</w:t>
      </w:r>
      <w:r w:rsidR="00DF5B7B" w:rsidRPr="00DF5B7B">
        <w:t xml:space="preserve"> File’dan Open Experiment menüsünden New seçeneğiyle yeni bir deney dosyası oluştur</w:t>
      </w:r>
      <w:r w:rsidR="00DF5B7B">
        <w:t>ulur</w:t>
      </w:r>
      <w:r w:rsidR="00DF5B7B" w:rsidRPr="00DF5B7B">
        <w:t>. Cihaz artık kullanıma hazırdır. Plot oluşturma, kapı tanımlama (FSC-SSC), kompanzasyon ve kayıt işlemlerine geç</w:t>
      </w:r>
      <w:r w:rsidR="00DF5B7B">
        <w:t>ilir.</w:t>
      </w:r>
    </w:p>
    <w:p w14:paraId="270B2AAC" w14:textId="716F2714" w:rsidR="0016492A" w:rsidRPr="0016492A" w:rsidRDefault="00686889" w:rsidP="00DF5B7B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DF5B7B" w:rsidRPr="00DF5B7B">
        <w:t>Önce yazılımı ardından cihazı, son olarak da bilgisaya</w:t>
      </w:r>
      <w:r w:rsidR="00DF5B7B">
        <w:t>r kapatılır.</w:t>
      </w:r>
      <w:r w:rsidR="00DF5B7B" w:rsidRPr="00DF5B7B">
        <w:t xml:space="preserve"> Her çalışma sonrası mutlaka cihazın yıkama aşamasının tekrarlanması gerek</w:t>
      </w:r>
      <w:r w:rsidR="00DF5B7B">
        <w:t>ir.</w:t>
      </w:r>
    </w:p>
    <w:p w14:paraId="4F7869A8" w14:textId="0996C6CF" w:rsidR="0016492A" w:rsidRPr="0016492A" w:rsidRDefault="00686889" w:rsidP="0025148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DF5B7B">
        <w:rPr>
          <w:b/>
        </w:rPr>
        <w:t>6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4AEC3C24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</w:t>
      </w:r>
      <w:r w:rsidR="0022163A">
        <w:t xml:space="preserve"> ve bakımı kullanım kılavuzuna göre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7A39A528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4F61CB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lastRenderedPageBreak/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BB405" w14:textId="77777777" w:rsidR="00277EE5" w:rsidRDefault="00277EE5" w:rsidP="009F6313">
      <w:r>
        <w:separator/>
      </w:r>
    </w:p>
  </w:endnote>
  <w:endnote w:type="continuationSeparator" w:id="0">
    <w:p w14:paraId="498DA84F" w14:textId="77777777" w:rsidR="00277EE5" w:rsidRDefault="00277EE5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1D503" w14:textId="77777777" w:rsidR="004F61CB" w:rsidRDefault="004F61C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6CC9A6B0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4F61CB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6B9566" w14:textId="77777777" w:rsidR="004F61CB" w:rsidRDefault="004F61C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68C1A3" w14:textId="77777777" w:rsidR="00277EE5" w:rsidRDefault="00277EE5" w:rsidP="009F6313">
      <w:r>
        <w:separator/>
      </w:r>
    </w:p>
  </w:footnote>
  <w:footnote w:type="continuationSeparator" w:id="0">
    <w:p w14:paraId="0AC27B12" w14:textId="77777777" w:rsidR="00277EE5" w:rsidRDefault="00277EE5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1A73EF" w14:textId="77777777" w:rsidR="004F61CB" w:rsidRDefault="004F61C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4F61CB" w14:paraId="562DF390" w14:textId="77777777" w:rsidTr="00463A4F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4F61CB" w:rsidRDefault="004F61CB" w:rsidP="004F61CB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76FC1A07">
                <wp:simplePos x="0" y="0"/>
                <wp:positionH relativeFrom="column">
                  <wp:posOffset>129941</wp:posOffset>
                </wp:positionH>
                <wp:positionV relativeFrom="paragraph">
                  <wp:posOffset>44450</wp:posOffset>
                </wp:positionV>
                <wp:extent cx="638239" cy="698889"/>
                <wp:effectExtent l="0" t="0" r="0" b="635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8239" cy="698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4F61CB" w:rsidRPr="00606FF5" w:rsidRDefault="004F61CB" w:rsidP="004F61C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4F61CB" w:rsidRPr="00DB66C0" w:rsidRDefault="004F61CB" w:rsidP="004F61C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4F61CB" w:rsidRPr="00DB66C0" w:rsidRDefault="004F61CB" w:rsidP="004F61CB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488525BF" w:rsidR="004F61CB" w:rsidRPr="004F61CB" w:rsidRDefault="004F61CB" w:rsidP="004F61CB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18</w:t>
          </w:r>
        </w:p>
      </w:tc>
    </w:tr>
    <w:tr w:rsidR="004F61CB" w14:paraId="099F0CCD" w14:textId="77777777" w:rsidTr="00463A4F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4F61CB" w:rsidRPr="00606FF5" w:rsidRDefault="004F61CB" w:rsidP="004F61C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4F61CB" w:rsidRPr="00606FF5" w:rsidRDefault="004F61CB" w:rsidP="004F61CB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4F61CB" w:rsidRDefault="004F61CB" w:rsidP="004F61CB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692FDA29" w:rsidR="004F61CB" w:rsidRPr="004F61CB" w:rsidRDefault="004F61CB" w:rsidP="004F61CB">
          <w:pPr>
            <w:jc w:val="center"/>
            <w:rPr>
              <w:color w:val="EE0000"/>
              <w:sz w:val="20"/>
              <w:szCs w:val="20"/>
            </w:rPr>
          </w:pPr>
          <w:r w:rsidRPr="004F61CB">
            <w:rPr>
              <w:sz w:val="20"/>
            </w:rPr>
            <w:t>07.08.2025</w:t>
          </w:r>
        </w:p>
      </w:tc>
    </w:tr>
    <w:tr w:rsidR="004F61CB" w14:paraId="51A3B14F" w14:textId="77777777" w:rsidTr="00463A4F">
      <w:trPr>
        <w:trHeight w:val="302"/>
      </w:trPr>
      <w:tc>
        <w:tcPr>
          <w:tcW w:w="812" w:type="pct"/>
          <w:vMerge/>
        </w:tcPr>
        <w:p w14:paraId="22CABCF0" w14:textId="77777777" w:rsidR="004F61CB" w:rsidRDefault="004F61CB" w:rsidP="004F61C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52224E7A" w:rsidR="004F61CB" w:rsidRPr="002B75A0" w:rsidRDefault="004F61CB" w:rsidP="004F61CB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175FB1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CYTOFLEX S FLOW CİHAZ 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4F61CB" w:rsidRPr="00E96D48" w:rsidRDefault="004F61CB" w:rsidP="004F61CB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58777238" w:rsidR="004F61CB" w:rsidRPr="004F61CB" w:rsidRDefault="004F61CB" w:rsidP="004F61CB">
          <w:pPr>
            <w:jc w:val="center"/>
            <w:rPr>
              <w:color w:val="EE0000"/>
              <w:sz w:val="20"/>
              <w:szCs w:val="20"/>
            </w:rPr>
          </w:pPr>
          <w:r w:rsidRPr="004F61CB">
            <w:rPr>
              <w:sz w:val="20"/>
            </w:rPr>
            <w:t>00</w:t>
          </w:r>
        </w:p>
      </w:tc>
    </w:tr>
    <w:tr w:rsidR="004F61CB" w14:paraId="5B6391D0" w14:textId="77777777" w:rsidTr="00463A4F">
      <w:trPr>
        <w:trHeight w:val="302"/>
      </w:trPr>
      <w:tc>
        <w:tcPr>
          <w:tcW w:w="812" w:type="pct"/>
          <w:vMerge/>
        </w:tcPr>
        <w:p w14:paraId="55F9B9D3" w14:textId="6C3930E2" w:rsidR="004F61CB" w:rsidRPr="00606FF5" w:rsidRDefault="004F61CB" w:rsidP="004F61CB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4F61CB" w:rsidRPr="00606FF5" w:rsidRDefault="004F61CB" w:rsidP="004F61CB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4F61CB" w:rsidRPr="00E96D48" w:rsidRDefault="004F61CB" w:rsidP="004F61CB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4E02CCF3" w:rsidR="004F61CB" w:rsidRPr="004F61CB" w:rsidRDefault="004F61CB" w:rsidP="004F61CB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4F61CB">
            <w:rPr>
              <w:sz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73F76" w14:textId="77777777" w:rsidR="004F61CB" w:rsidRDefault="004F61C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232999">
    <w:abstractNumId w:val="4"/>
  </w:num>
  <w:num w:numId="2" w16cid:durableId="1737587186">
    <w:abstractNumId w:val="3"/>
  </w:num>
  <w:num w:numId="3" w16cid:durableId="447357389">
    <w:abstractNumId w:val="5"/>
  </w:num>
  <w:num w:numId="4" w16cid:durableId="1412433588">
    <w:abstractNumId w:val="6"/>
  </w:num>
  <w:num w:numId="5" w16cid:durableId="1457605711">
    <w:abstractNumId w:val="2"/>
  </w:num>
  <w:num w:numId="6" w16cid:durableId="187065376">
    <w:abstractNumId w:val="1"/>
  </w:num>
  <w:num w:numId="7" w16cid:durableId="645936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56D0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B25"/>
    <w:rsid w:val="00071FFD"/>
    <w:rsid w:val="00074BF4"/>
    <w:rsid w:val="00092AD6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75FB1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163A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77EE5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0BD3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4F61CB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590A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5F95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4F7C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355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3454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802"/>
    <w:rsid w:val="00C30A04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94F66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46CFC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5B7B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1E90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80EC6-D605-49EF-8388-39817B272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4</cp:revision>
  <cp:lastPrinted>2019-04-17T09:26:00Z</cp:lastPrinted>
  <dcterms:created xsi:type="dcterms:W3CDTF">2025-08-07T13:00:00Z</dcterms:created>
  <dcterms:modified xsi:type="dcterms:W3CDTF">2025-08-19T09:59:00Z</dcterms:modified>
</cp:coreProperties>
</file>